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FAB6CC" w14:textId="145354BA" w:rsidR="00111554" w:rsidRPr="0065145A" w:rsidRDefault="00111554" w:rsidP="00111554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30A384B4">
        <w:rPr>
          <w:rFonts w:ascii="Times New Roman" w:hAnsi="Times New Roman" w:cs="Times New Roman"/>
          <w:b/>
          <w:bCs/>
          <w:sz w:val="32"/>
          <w:szCs w:val="32"/>
        </w:rPr>
        <w:t xml:space="preserve">Practical </w:t>
      </w:r>
      <w:r>
        <w:rPr>
          <w:rFonts w:ascii="Times New Roman" w:hAnsi="Times New Roman" w:cs="Times New Roman"/>
          <w:b/>
          <w:bCs/>
          <w:sz w:val="32"/>
          <w:szCs w:val="32"/>
        </w:rPr>
        <w:t>1</w:t>
      </w:r>
    </w:p>
    <w:tbl>
      <w:tblPr>
        <w:tblW w:w="9285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10"/>
        <w:gridCol w:w="4875"/>
      </w:tblGrid>
      <w:tr w:rsidR="00111554" w:rsidRPr="00890793" w14:paraId="46F69A3B" w14:textId="77777777" w:rsidTr="007B220C">
        <w:tc>
          <w:tcPr>
            <w:tcW w:w="4410" w:type="dxa"/>
          </w:tcPr>
          <w:p w14:paraId="41FA57AE" w14:textId="77777777" w:rsidR="00111554" w:rsidRPr="00890793" w:rsidRDefault="00111554" w:rsidP="007B220C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30A384B4">
              <w:rPr>
                <w:rFonts w:ascii="Times New Roman" w:hAnsi="Times New Roman" w:cs="Times New Roman"/>
                <w:sz w:val="24"/>
                <w:szCs w:val="24"/>
              </w:rPr>
              <w:t xml:space="preserve">Roll No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016</w:t>
            </w:r>
          </w:p>
        </w:tc>
        <w:tc>
          <w:tcPr>
            <w:tcW w:w="4875" w:type="dxa"/>
          </w:tcPr>
          <w:p w14:paraId="3C028008" w14:textId="77777777" w:rsidR="00111554" w:rsidRPr="00890793" w:rsidRDefault="00111554" w:rsidP="007B220C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7CBBB181">
              <w:rPr>
                <w:rFonts w:ascii="Times New Roman" w:hAnsi="Times New Roman" w:cs="Times New Roman"/>
                <w:sz w:val="24"/>
                <w:szCs w:val="24"/>
              </w:rPr>
              <w:t xml:space="preserve">Name: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Varun Khadayate</w:t>
            </w:r>
          </w:p>
        </w:tc>
      </w:tr>
      <w:tr w:rsidR="00111554" w:rsidRPr="00890793" w14:paraId="1E0897E8" w14:textId="77777777" w:rsidTr="007B220C">
        <w:tc>
          <w:tcPr>
            <w:tcW w:w="4410" w:type="dxa"/>
          </w:tcPr>
          <w:p w14:paraId="7D87B5C7" w14:textId="77777777" w:rsidR="00111554" w:rsidRPr="00890793" w:rsidRDefault="00111554" w:rsidP="007B220C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30A384B4">
              <w:rPr>
                <w:rFonts w:ascii="Times New Roman" w:hAnsi="Times New Roman" w:cs="Times New Roman"/>
                <w:sz w:val="24"/>
                <w:szCs w:val="24"/>
              </w:rPr>
              <w:t>Program: B-Tech (CSBS)</w:t>
            </w:r>
          </w:p>
        </w:tc>
        <w:tc>
          <w:tcPr>
            <w:tcW w:w="4875" w:type="dxa"/>
          </w:tcPr>
          <w:p w14:paraId="5A558628" w14:textId="77777777" w:rsidR="00111554" w:rsidRPr="00890793" w:rsidRDefault="00111554" w:rsidP="007B220C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90793">
              <w:rPr>
                <w:rFonts w:ascii="Times New Roman" w:hAnsi="Times New Roman" w:cs="Times New Roman"/>
                <w:sz w:val="24"/>
                <w:szCs w:val="24"/>
              </w:rPr>
              <w:t>Division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Y</w:t>
            </w:r>
          </w:p>
        </w:tc>
      </w:tr>
      <w:tr w:rsidR="00111554" w:rsidRPr="00890793" w14:paraId="4D6062E7" w14:textId="77777777" w:rsidTr="007B220C">
        <w:tc>
          <w:tcPr>
            <w:tcW w:w="4410" w:type="dxa"/>
          </w:tcPr>
          <w:p w14:paraId="4AB85DEC" w14:textId="77777777" w:rsidR="00111554" w:rsidRPr="00890793" w:rsidRDefault="00111554" w:rsidP="007B220C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212F1280">
              <w:rPr>
                <w:rFonts w:ascii="Times New Roman" w:hAnsi="Times New Roman" w:cs="Times New Roman"/>
                <w:sz w:val="24"/>
                <w:szCs w:val="24"/>
              </w:rPr>
              <w:t xml:space="preserve">Batch: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875" w:type="dxa"/>
          </w:tcPr>
          <w:p w14:paraId="1DF7FAE2" w14:textId="6023E511" w:rsidR="00111554" w:rsidRPr="00890793" w:rsidRDefault="00111554" w:rsidP="007B220C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212F1280">
              <w:rPr>
                <w:rFonts w:ascii="Times New Roman" w:hAnsi="Times New Roman" w:cs="Times New Roman"/>
                <w:sz w:val="24"/>
                <w:szCs w:val="24"/>
              </w:rPr>
              <w:t xml:space="preserve">Date of Experiment: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111554" w:rsidRPr="00890793" w14:paraId="0C27FBAB" w14:textId="77777777" w:rsidTr="007B220C">
        <w:tc>
          <w:tcPr>
            <w:tcW w:w="4410" w:type="dxa"/>
          </w:tcPr>
          <w:p w14:paraId="05BF179B" w14:textId="01D55DC2" w:rsidR="00111554" w:rsidRPr="00890793" w:rsidRDefault="00111554" w:rsidP="007B220C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212F1280">
              <w:rPr>
                <w:rFonts w:ascii="Times New Roman" w:hAnsi="Times New Roman" w:cs="Times New Roman"/>
                <w:sz w:val="24"/>
                <w:szCs w:val="24"/>
              </w:rPr>
              <w:t xml:space="preserve">Date of Submission: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9-01-2021</w:t>
            </w:r>
          </w:p>
        </w:tc>
        <w:tc>
          <w:tcPr>
            <w:tcW w:w="4875" w:type="dxa"/>
          </w:tcPr>
          <w:p w14:paraId="0EF94710" w14:textId="77777777" w:rsidR="00111554" w:rsidRPr="00890793" w:rsidRDefault="00111554" w:rsidP="007B220C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30A384B4">
              <w:rPr>
                <w:rFonts w:ascii="Times New Roman" w:hAnsi="Times New Roman" w:cs="Times New Roman"/>
                <w:sz w:val="24"/>
                <w:szCs w:val="24"/>
              </w:rPr>
              <w:t>Grade:</w:t>
            </w:r>
          </w:p>
        </w:tc>
      </w:tr>
    </w:tbl>
    <w:p w14:paraId="2BB5EEBA" w14:textId="5BE6153F" w:rsidR="001C7FB2" w:rsidRDefault="001C7FB2"/>
    <w:p w14:paraId="24C9FC23" w14:textId="55C4EDBF" w:rsidR="00111554" w:rsidRDefault="00111554">
      <w:r>
        <w:rPr>
          <w:b/>
          <w:bCs/>
        </w:rPr>
        <w:t xml:space="preserve">AIM: </w:t>
      </w:r>
      <w:r>
        <w:t xml:space="preserve">Airline Reservation system with focus on </w:t>
      </w:r>
      <w:r>
        <w:t>Check in</w:t>
      </w:r>
      <w:r>
        <w:t>, Weigh Luggage and Assign seat.</w:t>
      </w:r>
    </w:p>
    <w:p w14:paraId="7EE1A9E6" w14:textId="323FE3E0" w:rsidR="00111554" w:rsidRDefault="00111554"/>
    <w:p w14:paraId="5815E403" w14:textId="30386557" w:rsidR="00111554" w:rsidRPr="00111554" w:rsidRDefault="007079D8" w:rsidP="007079D8">
      <w:pPr>
        <w:jc w:val="center"/>
        <w:rPr>
          <w:b/>
          <w:bCs/>
        </w:rPr>
      </w:pPr>
      <w:r w:rsidRPr="007079D8">
        <w:rPr>
          <w:b/>
          <w:bCs/>
        </w:rPr>
        <w:drawing>
          <wp:inline distT="0" distB="0" distL="0" distR="0" wp14:anchorId="7E948A40" wp14:editId="0DB5C75F">
            <wp:extent cx="5731510" cy="394906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49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11554" w:rsidRPr="0011155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1sTAxMTawNDcyMzBS0lEKTi0uzszPAykwrAUABdhxDiwAAAA="/>
  </w:docVars>
  <w:rsids>
    <w:rsidRoot w:val="00111554"/>
    <w:rsid w:val="00111554"/>
    <w:rsid w:val="001C7FB2"/>
    <w:rsid w:val="007079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093913"/>
  <w15:chartTrackingRefBased/>
  <w15:docId w15:val="{84C38CD6-E398-4851-A8CF-AB24BC97EA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1554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38</Words>
  <Characters>21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run Khadayate</dc:creator>
  <cp:keywords/>
  <dc:description/>
  <cp:lastModifiedBy>Varun Khadayate</cp:lastModifiedBy>
  <cp:revision>1</cp:revision>
  <dcterms:created xsi:type="dcterms:W3CDTF">2021-01-19T16:47:00Z</dcterms:created>
  <dcterms:modified xsi:type="dcterms:W3CDTF">2021-01-19T17:18:00Z</dcterms:modified>
</cp:coreProperties>
</file>